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962A4" w14:textId="2D801F2E" w:rsidR="00B66049" w:rsidRPr="007E1692" w:rsidRDefault="00300DDA" w:rsidP="00300DDA">
      <w:pPr>
        <w:jc w:val="center"/>
        <w:rPr>
          <w:rFonts w:ascii="仿宋" w:eastAsia="仿宋" w:hAnsi="仿宋"/>
          <w:b/>
          <w:sz w:val="36"/>
          <w:szCs w:val="36"/>
        </w:rPr>
      </w:pPr>
      <w:r w:rsidRPr="007E1692">
        <w:rPr>
          <w:rFonts w:ascii="仿宋" w:eastAsia="仿宋" w:hAnsi="仿宋" w:hint="eastAsia"/>
          <w:b/>
          <w:sz w:val="36"/>
          <w:szCs w:val="36"/>
        </w:rPr>
        <w:t>土木工程学院研究生</w:t>
      </w:r>
      <w:r w:rsidR="00381076">
        <w:rPr>
          <w:rFonts w:ascii="仿宋" w:eastAsia="仿宋" w:hAnsi="仿宋" w:hint="eastAsia"/>
          <w:b/>
          <w:sz w:val="36"/>
          <w:szCs w:val="36"/>
        </w:rPr>
        <w:t>学业</w:t>
      </w:r>
      <w:r w:rsidRPr="007E1692">
        <w:rPr>
          <w:rFonts w:ascii="仿宋" w:eastAsia="仿宋" w:hAnsi="仿宋" w:hint="eastAsia"/>
          <w:b/>
          <w:sz w:val="36"/>
          <w:szCs w:val="36"/>
        </w:rPr>
        <w:t>奖学金科研成果提交说明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457"/>
        <w:gridCol w:w="2985"/>
        <w:gridCol w:w="3675"/>
        <w:gridCol w:w="5083"/>
      </w:tblGrid>
      <w:tr w:rsidR="007E1692" w:rsidRPr="007E1692" w14:paraId="6E612D34" w14:textId="77777777" w:rsidTr="007E1692">
        <w:trPr>
          <w:trHeight w:val="270"/>
          <w:jc w:val="center"/>
        </w:trPr>
        <w:tc>
          <w:tcPr>
            <w:tcW w:w="113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9D9CA" w14:textId="77777777" w:rsidR="00737A56" w:rsidRPr="007E1692" w:rsidRDefault="00737A56" w:rsidP="00B706D5">
            <w:pPr>
              <w:widowControl/>
              <w:jc w:val="left"/>
              <w:rPr>
                <w:rFonts w:ascii="仿宋" w:eastAsia="仿宋" w:hAnsi="仿宋" w:cs="宋体"/>
                <w:b/>
                <w:kern w:val="0"/>
                <w:sz w:val="28"/>
                <w:szCs w:val="28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 w:val="28"/>
                <w:szCs w:val="28"/>
              </w:rPr>
              <w:t>学号：</w:t>
            </w:r>
          </w:p>
        </w:tc>
        <w:tc>
          <w:tcPr>
            <w:tcW w:w="9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04D44D" w14:textId="77777777" w:rsidR="00737A56" w:rsidRPr="007E1692" w:rsidRDefault="00737A56" w:rsidP="00B706D5">
            <w:pPr>
              <w:widowControl/>
              <w:jc w:val="left"/>
              <w:rPr>
                <w:rFonts w:ascii="仿宋" w:eastAsia="仿宋" w:hAnsi="仿宋" w:cs="宋体"/>
                <w:b/>
                <w:kern w:val="0"/>
                <w:sz w:val="28"/>
                <w:szCs w:val="28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 w:val="28"/>
                <w:szCs w:val="28"/>
              </w:rPr>
              <w:t>姓名：</w:t>
            </w:r>
          </w:p>
        </w:tc>
        <w:tc>
          <w:tcPr>
            <w:tcW w:w="1209" w:type="pct"/>
            <w:tcBorders>
              <w:bottom w:val="single" w:sz="4" w:space="0" w:color="auto"/>
            </w:tcBorders>
          </w:tcPr>
          <w:p w14:paraId="3EB56762" w14:textId="50860681" w:rsidR="00737A56" w:rsidRPr="007E1692" w:rsidRDefault="00737A56" w:rsidP="00B706D5">
            <w:pPr>
              <w:widowControl/>
              <w:jc w:val="left"/>
              <w:rPr>
                <w:rFonts w:ascii="仿宋" w:eastAsia="仿宋" w:hAnsi="仿宋" w:cs="宋体"/>
                <w:b/>
                <w:kern w:val="0"/>
                <w:sz w:val="28"/>
                <w:szCs w:val="28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 w:val="28"/>
                <w:szCs w:val="28"/>
              </w:rPr>
              <w:t>专业：</w:t>
            </w:r>
          </w:p>
        </w:tc>
        <w:tc>
          <w:tcPr>
            <w:tcW w:w="167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517779" w14:textId="5B2537F8" w:rsidR="00737A56" w:rsidRPr="007E1692" w:rsidRDefault="00737A56" w:rsidP="00B706D5">
            <w:pPr>
              <w:widowControl/>
              <w:jc w:val="left"/>
              <w:rPr>
                <w:rFonts w:ascii="仿宋" w:eastAsia="仿宋" w:hAnsi="仿宋" w:cs="宋体"/>
                <w:b/>
                <w:kern w:val="0"/>
                <w:sz w:val="28"/>
                <w:szCs w:val="28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 w:val="28"/>
                <w:szCs w:val="28"/>
              </w:rPr>
              <w:t>填表日期：X</w:t>
            </w:r>
            <w:r w:rsidRPr="007E1692">
              <w:rPr>
                <w:rFonts w:ascii="仿宋" w:eastAsia="仿宋" w:hAnsi="仿宋" w:cs="宋体"/>
                <w:b/>
                <w:kern w:val="0"/>
                <w:sz w:val="28"/>
                <w:szCs w:val="28"/>
              </w:rPr>
              <w:t>XXX</w:t>
            </w:r>
            <w:r w:rsidRPr="007E1692">
              <w:rPr>
                <w:rFonts w:ascii="仿宋" w:eastAsia="仿宋" w:hAnsi="仿宋" w:cs="宋体" w:hint="eastAsia"/>
                <w:b/>
                <w:kern w:val="0"/>
                <w:sz w:val="28"/>
                <w:szCs w:val="28"/>
              </w:rPr>
              <w:t>年X</w:t>
            </w:r>
            <w:r w:rsidRPr="007E1692">
              <w:rPr>
                <w:rFonts w:ascii="仿宋" w:eastAsia="仿宋" w:hAnsi="仿宋" w:cs="宋体"/>
                <w:b/>
                <w:kern w:val="0"/>
                <w:sz w:val="28"/>
                <w:szCs w:val="28"/>
              </w:rPr>
              <w:t>X</w:t>
            </w:r>
            <w:r w:rsidRPr="007E1692">
              <w:rPr>
                <w:rFonts w:ascii="仿宋" w:eastAsia="仿宋" w:hAnsi="仿宋" w:cs="宋体" w:hint="eastAsia"/>
                <w:b/>
                <w:kern w:val="0"/>
                <w:sz w:val="28"/>
                <w:szCs w:val="28"/>
              </w:rPr>
              <w:t>月X</w:t>
            </w:r>
            <w:r w:rsidRPr="007E1692">
              <w:rPr>
                <w:rFonts w:ascii="仿宋" w:eastAsia="仿宋" w:hAnsi="仿宋" w:cs="宋体"/>
                <w:b/>
                <w:kern w:val="0"/>
                <w:sz w:val="28"/>
                <w:szCs w:val="28"/>
              </w:rPr>
              <w:t>X</w:t>
            </w:r>
            <w:r w:rsidRPr="007E1692">
              <w:rPr>
                <w:rFonts w:ascii="仿宋" w:eastAsia="仿宋" w:hAnsi="仿宋" w:cs="宋体" w:hint="eastAsia"/>
                <w:b/>
                <w:kern w:val="0"/>
                <w:sz w:val="28"/>
                <w:szCs w:val="28"/>
              </w:rPr>
              <w:t>日</w:t>
            </w:r>
          </w:p>
        </w:tc>
      </w:tr>
    </w:tbl>
    <w:p w14:paraId="21101256" w14:textId="40023DCD" w:rsidR="005B0240" w:rsidRPr="007E1692" w:rsidRDefault="005B0240" w:rsidP="00737A56">
      <w:pPr>
        <w:adjustRightInd w:val="0"/>
        <w:snapToGrid w:val="0"/>
        <w:jc w:val="center"/>
        <w:rPr>
          <w:rFonts w:ascii="仿宋" w:eastAsia="仿宋" w:hAnsi="仿宋"/>
          <w:b/>
          <w:sz w:val="30"/>
          <w:szCs w:val="30"/>
        </w:rPr>
      </w:pPr>
      <w:r w:rsidRPr="007E1692">
        <w:rPr>
          <w:rFonts w:ascii="仿宋" w:eastAsia="仿宋" w:hAnsi="仿宋" w:hint="eastAsia"/>
          <w:b/>
          <w:sz w:val="30"/>
          <w:szCs w:val="30"/>
        </w:rPr>
        <w:t>论文成果提交说明表</w:t>
      </w:r>
    </w:p>
    <w:p w14:paraId="19178E23" w14:textId="353B23B3" w:rsidR="00737A56" w:rsidRPr="007E1692" w:rsidRDefault="00737A56" w:rsidP="00737A56">
      <w:pPr>
        <w:adjustRightInd w:val="0"/>
        <w:snapToGrid w:val="0"/>
        <w:jc w:val="center"/>
        <w:rPr>
          <w:rFonts w:ascii="仿宋" w:eastAsia="仿宋" w:hAnsi="仿宋"/>
          <w:b/>
          <w:sz w:val="30"/>
          <w:szCs w:val="30"/>
        </w:rPr>
      </w:pPr>
      <w:r w:rsidRPr="007E1692">
        <w:rPr>
          <w:rFonts w:ascii="仿宋" w:eastAsia="仿宋" w:hAnsi="仿宋" w:hint="eastAsia"/>
          <w:b/>
          <w:sz w:val="24"/>
          <w:szCs w:val="24"/>
        </w:rPr>
        <w:t>（该表格如遇多页，每页均需本人和导师签字确认）</w:t>
      </w:r>
    </w:p>
    <w:tbl>
      <w:tblPr>
        <w:tblW w:w="5038" w:type="pct"/>
        <w:jc w:val="center"/>
        <w:tblLook w:val="04A0" w:firstRow="1" w:lastRow="0" w:firstColumn="1" w:lastColumn="0" w:noHBand="0" w:noVBand="1"/>
      </w:tblPr>
      <w:tblGrid>
        <w:gridCol w:w="819"/>
        <w:gridCol w:w="969"/>
        <w:gridCol w:w="1447"/>
        <w:gridCol w:w="2038"/>
        <w:gridCol w:w="1103"/>
        <w:gridCol w:w="1516"/>
        <w:gridCol w:w="1075"/>
        <w:gridCol w:w="649"/>
        <w:gridCol w:w="649"/>
        <w:gridCol w:w="1081"/>
        <w:gridCol w:w="1081"/>
        <w:gridCol w:w="1121"/>
        <w:gridCol w:w="1045"/>
        <w:gridCol w:w="723"/>
      </w:tblGrid>
      <w:tr w:rsidR="00C4126F" w:rsidRPr="007E1692" w14:paraId="30047D37" w14:textId="77777777" w:rsidTr="00E66947">
        <w:trPr>
          <w:trHeight w:val="96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C3D32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论文序号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C31EF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proofErr w:type="gramStart"/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一</w:t>
            </w:r>
            <w:proofErr w:type="gramEnd"/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作/</w:t>
            </w:r>
          </w:p>
          <w:p w14:paraId="04E45360" w14:textId="7F725036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二作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F43CC" w14:textId="514DEC2F" w:rsidR="00CB032B" w:rsidRPr="007E1692" w:rsidRDefault="00CB032B" w:rsidP="00E00F81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若二作，与</w:t>
            </w:r>
            <w:proofErr w:type="gramStart"/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一</w:t>
            </w:r>
            <w:proofErr w:type="gramEnd"/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作是否为师生关系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8B7BE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论文标题</w:t>
            </w:r>
          </w:p>
        </w:tc>
        <w:tc>
          <w:tcPr>
            <w:tcW w:w="3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DCB50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检索号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DAD5B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发表刊物名称</w:t>
            </w: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90481C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proofErr w:type="gramStart"/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期卷号</w:t>
            </w:r>
            <w:proofErr w:type="gramEnd"/>
          </w:p>
        </w:tc>
        <w:tc>
          <w:tcPr>
            <w:tcW w:w="2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B4206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刊号</w:t>
            </w:r>
          </w:p>
        </w:tc>
        <w:tc>
          <w:tcPr>
            <w:tcW w:w="2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0B093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页码</w:t>
            </w: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2F3C9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发表</w:t>
            </w:r>
          </w:p>
          <w:p w14:paraId="40DF2D94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年月</w:t>
            </w: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44C26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录用</w:t>
            </w:r>
          </w:p>
          <w:p w14:paraId="6D4A2F49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年月</w:t>
            </w: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4E96C" w14:textId="41BFEB9E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刊物影响因子</w:t>
            </w:r>
            <w:r>
              <w:rPr>
                <w:rFonts w:ascii="仿宋" w:eastAsia="仿宋" w:hAnsi="仿宋" w:cs="宋体" w:hint="eastAsia"/>
                <w:b/>
                <w:kern w:val="0"/>
                <w:szCs w:val="21"/>
              </w:rPr>
              <w:t>及刊物分区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BAF46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论文</w:t>
            </w:r>
          </w:p>
          <w:p w14:paraId="20FFDE82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级别</w:t>
            </w:r>
          </w:p>
        </w:tc>
        <w:tc>
          <w:tcPr>
            <w:tcW w:w="2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7DF0C" w14:textId="48DE8238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b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kern w:val="0"/>
                <w:szCs w:val="21"/>
              </w:rPr>
              <w:t>备注</w:t>
            </w:r>
          </w:p>
        </w:tc>
      </w:tr>
      <w:tr w:rsidR="00C4126F" w:rsidRPr="007E1692" w14:paraId="48E41D80" w14:textId="77777777" w:rsidTr="00E66947">
        <w:trPr>
          <w:trHeight w:val="285"/>
          <w:jc w:val="center"/>
        </w:trPr>
        <w:tc>
          <w:tcPr>
            <w:tcW w:w="2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4871D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Cs w:val="21"/>
              </w:rPr>
              <w:t>1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03F19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817A93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  <w:p w14:paraId="094820BD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  <w:p w14:paraId="2F1CA324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  <w:p w14:paraId="78AB638E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  <w:p w14:paraId="621749BA" w14:textId="77777777" w:rsidR="00CB032B" w:rsidRPr="007E1692" w:rsidRDefault="00CB032B" w:rsidP="00A666A5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44A40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13F62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96D0A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8FBB1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C6DE0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FE32C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ADCAF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10D47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71F41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6DEDF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0FE2F" w14:textId="11D8E9D4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C4126F" w:rsidRPr="007E1692" w14:paraId="44F93742" w14:textId="77777777" w:rsidTr="00E66947">
        <w:trPr>
          <w:trHeight w:val="285"/>
          <w:jc w:val="center"/>
        </w:trPr>
        <w:tc>
          <w:tcPr>
            <w:tcW w:w="2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4C9BD4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Cs w:val="21"/>
              </w:rPr>
              <w:t>2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2F62D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ACE07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  <w:p w14:paraId="0FAEA66F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  <w:p w14:paraId="3A33A100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  <w:p w14:paraId="69B451F7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  <w:p w14:paraId="45B9702F" w14:textId="77777777" w:rsidR="00CB032B" w:rsidRPr="007E1692" w:rsidRDefault="00CB032B" w:rsidP="00A666A5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1193C9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F889F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90651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420FF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2D318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90E3E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44827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D0BBBC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BF04A6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2169F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A7BB8" w14:textId="15483B78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C4126F" w:rsidRPr="007E1692" w14:paraId="4EB56E90" w14:textId="77777777" w:rsidTr="00E66947">
        <w:trPr>
          <w:trHeight w:val="285"/>
          <w:jc w:val="center"/>
        </w:trPr>
        <w:tc>
          <w:tcPr>
            <w:tcW w:w="2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C9AABB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Cs w:val="21"/>
              </w:rPr>
              <w:t>3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A793E8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23286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  <w:p w14:paraId="69B939A3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  <w:p w14:paraId="01E4FEE8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  <w:p w14:paraId="4913B1D8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  <w:p w14:paraId="139A81B7" w14:textId="77777777" w:rsidR="00CB032B" w:rsidRPr="007E1692" w:rsidRDefault="00CB032B" w:rsidP="00A666A5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F1695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22873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680D9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9B9BB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71DEB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371D4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280FE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8B8C34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E9183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13AB6" w14:textId="77777777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63614" w14:textId="14E122C5" w:rsidR="00CB032B" w:rsidRPr="007E1692" w:rsidRDefault="00CB032B" w:rsidP="00A666A5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</w:tbl>
    <w:p w14:paraId="2DAC131A" w14:textId="77777777" w:rsidR="00281948" w:rsidRPr="007E1692" w:rsidRDefault="00281948" w:rsidP="008465EE">
      <w:pPr>
        <w:rPr>
          <w:rFonts w:ascii="仿宋" w:eastAsia="仿宋" w:hAnsi="仿宋"/>
          <w:b/>
          <w:sz w:val="24"/>
          <w:szCs w:val="24"/>
        </w:rPr>
      </w:pPr>
    </w:p>
    <w:p w14:paraId="1C0AF004" w14:textId="18898CC7" w:rsidR="008500AA" w:rsidRPr="007E1692" w:rsidRDefault="008500AA" w:rsidP="008465EE">
      <w:pPr>
        <w:rPr>
          <w:rFonts w:ascii="仿宋" w:eastAsia="仿宋" w:hAnsi="仿宋"/>
          <w:b/>
          <w:sz w:val="24"/>
          <w:szCs w:val="24"/>
        </w:rPr>
      </w:pPr>
      <w:r w:rsidRPr="007E1692">
        <w:rPr>
          <w:rFonts w:ascii="仿宋" w:eastAsia="仿宋" w:hAnsi="仿宋" w:hint="eastAsia"/>
          <w:b/>
          <w:sz w:val="24"/>
          <w:szCs w:val="24"/>
        </w:rPr>
        <w:t>备注：填表学生应对填写内容的真实性负责，</w:t>
      </w:r>
      <w:r w:rsidRPr="007E1692">
        <w:rPr>
          <w:rFonts w:ascii="仿宋" w:eastAsia="仿宋" w:hAnsi="仿宋"/>
          <w:b/>
          <w:sz w:val="24"/>
          <w:szCs w:val="24"/>
        </w:rPr>
        <w:t>有</w:t>
      </w:r>
      <w:r w:rsidRPr="007E1692">
        <w:rPr>
          <w:rFonts w:ascii="仿宋" w:eastAsia="仿宋" w:hAnsi="仿宋" w:hint="eastAsia"/>
          <w:b/>
          <w:sz w:val="24"/>
          <w:szCs w:val="24"/>
        </w:rPr>
        <w:t>任何</w:t>
      </w:r>
      <w:r w:rsidR="00A967AF" w:rsidRPr="007E1692">
        <w:rPr>
          <w:rFonts w:ascii="仿宋" w:eastAsia="仿宋" w:hAnsi="仿宋" w:hint="eastAsia"/>
          <w:b/>
          <w:sz w:val="24"/>
          <w:szCs w:val="24"/>
        </w:rPr>
        <w:t>材料造假或重复使用科研成果等虚假行为，一经发现</w:t>
      </w:r>
      <w:r w:rsidRPr="007E1692">
        <w:rPr>
          <w:rFonts w:ascii="仿宋" w:eastAsia="仿宋" w:hAnsi="仿宋" w:hint="eastAsia"/>
          <w:b/>
          <w:sz w:val="24"/>
          <w:szCs w:val="24"/>
        </w:rPr>
        <w:t>，立即</w:t>
      </w:r>
      <w:r w:rsidRPr="007E1692">
        <w:rPr>
          <w:rFonts w:ascii="仿宋" w:eastAsia="仿宋" w:hAnsi="仿宋"/>
          <w:b/>
          <w:sz w:val="24"/>
          <w:szCs w:val="24"/>
        </w:rPr>
        <w:t>取消</w:t>
      </w:r>
      <w:r w:rsidR="008465EE" w:rsidRPr="007E1692">
        <w:rPr>
          <w:rFonts w:ascii="仿宋" w:eastAsia="仿宋" w:hAnsi="仿宋" w:hint="eastAsia"/>
          <w:b/>
          <w:sz w:val="24"/>
          <w:szCs w:val="24"/>
        </w:rPr>
        <w:t>在读期间所有将奖学金申报资格</w:t>
      </w:r>
      <w:r w:rsidR="00737A56" w:rsidRPr="007E1692">
        <w:rPr>
          <w:rFonts w:ascii="仿宋" w:eastAsia="仿宋" w:hAnsi="仿宋" w:hint="eastAsia"/>
          <w:b/>
          <w:sz w:val="24"/>
          <w:szCs w:val="24"/>
        </w:rPr>
        <w:t>！</w:t>
      </w:r>
    </w:p>
    <w:p w14:paraId="6AA680AC" w14:textId="77777777" w:rsidR="009A3A78" w:rsidRPr="007E1692" w:rsidRDefault="009A3A78" w:rsidP="008C305B">
      <w:pPr>
        <w:spacing w:line="400" w:lineRule="exact"/>
        <w:ind w:firstLineChars="300" w:firstLine="723"/>
        <w:rPr>
          <w:rFonts w:ascii="仿宋" w:eastAsia="仿宋" w:hAnsi="仿宋"/>
          <w:b/>
          <w:sz w:val="24"/>
          <w:szCs w:val="24"/>
        </w:rPr>
      </w:pPr>
    </w:p>
    <w:p w14:paraId="10A341AB" w14:textId="77777777" w:rsidR="009A3A78" w:rsidRPr="007E1692" w:rsidRDefault="009A3A78" w:rsidP="009A3A78">
      <w:pPr>
        <w:rPr>
          <w:rFonts w:ascii="仿宋" w:eastAsia="仿宋" w:hAnsi="仿宋"/>
          <w:b/>
          <w:sz w:val="24"/>
          <w:szCs w:val="24"/>
        </w:rPr>
      </w:pPr>
      <w:r w:rsidRPr="007E1692">
        <w:rPr>
          <w:rFonts w:ascii="仿宋" w:eastAsia="仿宋" w:hAnsi="仿宋" w:hint="eastAsia"/>
          <w:b/>
          <w:sz w:val="24"/>
          <w:szCs w:val="24"/>
        </w:rPr>
        <w:t>申请人签字确认：____________________                                申请人导师签字确认：_____________________</w:t>
      </w:r>
    </w:p>
    <w:p w14:paraId="4B9E8B93" w14:textId="1C5D6BB5" w:rsidR="00276C6C" w:rsidRPr="007E1692" w:rsidRDefault="00276C6C">
      <w:pPr>
        <w:widowControl/>
        <w:jc w:val="left"/>
        <w:rPr>
          <w:rFonts w:ascii="仿宋" w:eastAsia="仿宋" w:hAnsi="仿宋"/>
          <w:b/>
          <w:sz w:val="30"/>
          <w:szCs w:val="30"/>
        </w:rPr>
      </w:pPr>
      <w:r w:rsidRPr="007E1692">
        <w:rPr>
          <w:rFonts w:ascii="仿宋" w:eastAsia="仿宋" w:hAnsi="仿宋"/>
          <w:b/>
          <w:sz w:val="30"/>
          <w:szCs w:val="30"/>
        </w:rPr>
        <w:br w:type="page"/>
      </w:r>
    </w:p>
    <w:p w14:paraId="621B0846" w14:textId="6906F980" w:rsidR="005B0240" w:rsidRPr="007E1692" w:rsidRDefault="005B0240" w:rsidP="00737A56">
      <w:pPr>
        <w:adjustRightInd w:val="0"/>
        <w:snapToGrid w:val="0"/>
        <w:jc w:val="center"/>
        <w:rPr>
          <w:rFonts w:ascii="仿宋" w:eastAsia="仿宋" w:hAnsi="仿宋"/>
          <w:b/>
          <w:sz w:val="30"/>
          <w:szCs w:val="30"/>
        </w:rPr>
      </w:pPr>
      <w:r w:rsidRPr="007E1692">
        <w:rPr>
          <w:rFonts w:ascii="仿宋" w:eastAsia="仿宋" w:hAnsi="仿宋" w:hint="eastAsia"/>
          <w:b/>
          <w:sz w:val="30"/>
          <w:szCs w:val="30"/>
        </w:rPr>
        <w:lastRenderedPageBreak/>
        <w:t>专利成果提交说明表</w:t>
      </w:r>
    </w:p>
    <w:p w14:paraId="3C12B4A7" w14:textId="591B4A69" w:rsidR="00737A56" w:rsidRPr="007E1692" w:rsidRDefault="00737A56" w:rsidP="00737A56">
      <w:pPr>
        <w:adjustRightInd w:val="0"/>
        <w:snapToGrid w:val="0"/>
        <w:jc w:val="center"/>
        <w:rPr>
          <w:rFonts w:ascii="仿宋" w:eastAsia="仿宋" w:hAnsi="仿宋"/>
          <w:b/>
          <w:sz w:val="24"/>
          <w:szCs w:val="24"/>
        </w:rPr>
      </w:pPr>
      <w:r w:rsidRPr="007E1692">
        <w:rPr>
          <w:rFonts w:ascii="仿宋" w:eastAsia="仿宋" w:hAnsi="仿宋" w:hint="eastAsia"/>
          <w:b/>
          <w:sz w:val="24"/>
          <w:szCs w:val="24"/>
        </w:rPr>
        <w:t>（该表格如遇多页，每页均需本人和导师签字确认）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63"/>
        <w:gridCol w:w="1839"/>
        <w:gridCol w:w="2025"/>
        <w:gridCol w:w="2541"/>
        <w:gridCol w:w="1538"/>
        <w:gridCol w:w="1368"/>
        <w:gridCol w:w="1368"/>
        <w:gridCol w:w="1368"/>
        <w:gridCol w:w="1195"/>
        <w:gridCol w:w="1195"/>
      </w:tblGrid>
      <w:tr w:rsidR="00B35FE7" w:rsidRPr="007E1692" w14:paraId="777DAAAD" w14:textId="77777777" w:rsidTr="00737A56">
        <w:trPr>
          <w:trHeight w:val="1080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94663" w14:textId="77777777" w:rsidR="00B35FE7" w:rsidRPr="007E1692" w:rsidRDefault="00B35FE7" w:rsidP="00B35FE7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序号</w:t>
            </w:r>
          </w:p>
        </w:tc>
        <w:tc>
          <w:tcPr>
            <w:tcW w:w="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E1F73" w14:textId="77777777" w:rsidR="00B35FE7" w:rsidRPr="007E1692" w:rsidRDefault="00B35FE7" w:rsidP="00B35FE7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第一</w:t>
            </w:r>
            <w:r w:rsidRPr="007E1692">
              <w:rPr>
                <w:rFonts w:ascii="仿宋" w:eastAsia="仿宋" w:hAnsi="仿宋" w:cs="Times New Roman"/>
                <w:b/>
                <w:bCs/>
                <w:kern w:val="0"/>
                <w:szCs w:val="21"/>
              </w:rPr>
              <w:t>/</w:t>
            </w:r>
            <w:r w:rsidRPr="007E1692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第二申请人</w:t>
            </w:r>
          </w:p>
        </w:tc>
        <w:tc>
          <w:tcPr>
            <w:tcW w:w="6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F976A9" w14:textId="127BA18F" w:rsidR="00B35FE7" w:rsidRPr="007E1692" w:rsidRDefault="00B35FE7" w:rsidP="00B35FE7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若为第二申请人，与第一申请人是否师生关系</w:t>
            </w:r>
          </w:p>
        </w:tc>
        <w:tc>
          <w:tcPr>
            <w:tcW w:w="8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4A2335" w14:textId="77777777" w:rsidR="00B35FE7" w:rsidRPr="007E1692" w:rsidRDefault="00B35FE7" w:rsidP="00B35FE7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发明专利名称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35A516" w14:textId="77777777" w:rsidR="00B35FE7" w:rsidRPr="007E1692" w:rsidRDefault="00B35FE7" w:rsidP="00B35FE7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 w:val="22"/>
              </w:rPr>
            </w:pPr>
            <w:r w:rsidRPr="007E1692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专利类型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B0824" w14:textId="77777777" w:rsidR="00B35FE7" w:rsidRPr="007E1692" w:rsidRDefault="00B35FE7" w:rsidP="00B35FE7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申请日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45466" w14:textId="77777777" w:rsidR="00B35FE7" w:rsidRPr="007E1692" w:rsidRDefault="00B35FE7" w:rsidP="00B35FE7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申请号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66A8B0" w14:textId="77777777" w:rsidR="00B35FE7" w:rsidRPr="007E1692" w:rsidRDefault="00B35FE7" w:rsidP="00B35FE7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授权日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26DC3" w14:textId="77777777" w:rsidR="00B35FE7" w:rsidRPr="007E1692" w:rsidRDefault="00B35FE7" w:rsidP="00B35FE7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证书号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199534" w14:textId="77777777" w:rsidR="00B35FE7" w:rsidRPr="007E1692" w:rsidRDefault="00B35FE7" w:rsidP="00B35FE7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7E1692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终止日</w:t>
            </w:r>
          </w:p>
        </w:tc>
      </w:tr>
      <w:tr w:rsidR="00EB55E8" w:rsidRPr="007E1692" w14:paraId="3DD10EAF" w14:textId="77777777" w:rsidTr="00737A56">
        <w:trPr>
          <w:trHeight w:val="285"/>
        </w:trPr>
        <w:tc>
          <w:tcPr>
            <w:tcW w:w="2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9B74B" w14:textId="77777777" w:rsidR="00B35FE7" w:rsidRPr="007E1692" w:rsidRDefault="00B35FE7" w:rsidP="00281948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1</w:t>
            </w:r>
          </w:p>
        </w:tc>
        <w:tc>
          <w:tcPr>
            <w:tcW w:w="6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9893F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2F6EE" w14:textId="428FA886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7AF0C" w14:textId="2414860E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  <w:p w14:paraId="25334E1B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  <w:p w14:paraId="3C482745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  <w:p w14:paraId="37174427" w14:textId="77777777" w:rsidR="00EB55E8" w:rsidRPr="007E1692" w:rsidRDefault="00EB55E8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E6DF4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CDEB0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7F6DB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5FF21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99172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D9104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</w:tr>
      <w:tr w:rsidR="00EB55E8" w:rsidRPr="007E1692" w14:paraId="3998B122" w14:textId="77777777" w:rsidTr="00737A56">
        <w:trPr>
          <w:trHeight w:val="285"/>
        </w:trPr>
        <w:tc>
          <w:tcPr>
            <w:tcW w:w="2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D2D50" w14:textId="77777777" w:rsidR="00B35FE7" w:rsidRPr="007E1692" w:rsidRDefault="00B35FE7" w:rsidP="00281948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2</w:t>
            </w:r>
          </w:p>
        </w:tc>
        <w:tc>
          <w:tcPr>
            <w:tcW w:w="6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01275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0D56B" w14:textId="1C40F506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82536" w14:textId="42677D8F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  <w:p w14:paraId="33C8836D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  <w:p w14:paraId="2E66BB46" w14:textId="77777777" w:rsidR="00EB55E8" w:rsidRPr="007E1692" w:rsidRDefault="00EB55E8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  <w:p w14:paraId="362B3BA1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B691B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BED93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60629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6F9C7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951E8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832FC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</w:tr>
      <w:tr w:rsidR="00EB55E8" w:rsidRPr="007E1692" w14:paraId="02187C49" w14:textId="77777777" w:rsidTr="00737A56">
        <w:trPr>
          <w:trHeight w:val="285"/>
        </w:trPr>
        <w:tc>
          <w:tcPr>
            <w:tcW w:w="2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0390C" w14:textId="77777777" w:rsidR="00B35FE7" w:rsidRPr="007E1692" w:rsidRDefault="00B35FE7" w:rsidP="00281948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3</w:t>
            </w:r>
          </w:p>
        </w:tc>
        <w:tc>
          <w:tcPr>
            <w:tcW w:w="6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95714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E6C4F" w14:textId="0304A094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E0EEE" w14:textId="1748B2D0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  <w:p w14:paraId="0BDFA099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  <w:p w14:paraId="1D20C2C9" w14:textId="77777777" w:rsidR="00EB55E8" w:rsidRPr="007E1692" w:rsidRDefault="00EB55E8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  <w:p w14:paraId="0CDD4B26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8B823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CED8F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24E6E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7B6BD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A5643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C2DDF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</w:tr>
      <w:tr w:rsidR="00EB55E8" w:rsidRPr="007E1692" w14:paraId="635798E7" w14:textId="77777777" w:rsidTr="00737A56">
        <w:trPr>
          <w:trHeight w:val="285"/>
        </w:trPr>
        <w:tc>
          <w:tcPr>
            <w:tcW w:w="2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4BFCF" w14:textId="77777777" w:rsidR="00B35FE7" w:rsidRPr="007E1692" w:rsidRDefault="00B35FE7" w:rsidP="00281948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4</w:t>
            </w:r>
          </w:p>
        </w:tc>
        <w:tc>
          <w:tcPr>
            <w:tcW w:w="6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F2006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C5D05" w14:textId="6391067C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9400A" w14:textId="5B00A390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  <w:p w14:paraId="098A9475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  <w:p w14:paraId="246DF14C" w14:textId="77777777" w:rsidR="00EB55E8" w:rsidRPr="007E1692" w:rsidRDefault="00EB55E8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  <w:p w14:paraId="28CEAB34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AC561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2EBC3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B634C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D0AB7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0D97B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43D12" w14:textId="77777777" w:rsidR="00B35FE7" w:rsidRPr="007E1692" w:rsidRDefault="00B35FE7" w:rsidP="00281948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E1692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 xml:space="preserve">　</w:t>
            </w:r>
          </w:p>
        </w:tc>
      </w:tr>
    </w:tbl>
    <w:p w14:paraId="3291CD0E" w14:textId="77777777" w:rsidR="00B35FE7" w:rsidRPr="007E1692" w:rsidRDefault="00B35FE7" w:rsidP="00300DDA">
      <w:pPr>
        <w:rPr>
          <w:rFonts w:ascii="仿宋" w:eastAsia="仿宋" w:hAnsi="仿宋"/>
          <w:b/>
          <w:sz w:val="24"/>
          <w:szCs w:val="24"/>
        </w:rPr>
      </w:pPr>
    </w:p>
    <w:p w14:paraId="1F6944E8" w14:textId="77777777" w:rsidR="00737A56" w:rsidRPr="007E1692" w:rsidRDefault="00B35FE7" w:rsidP="00A967AF">
      <w:pPr>
        <w:rPr>
          <w:rFonts w:ascii="仿宋" w:eastAsia="仿宋" w:hAnsi="仿宋"/>
          <w:b/>
          <w:sz w:val="24"/>
          <w:szCs w:val="24"/>
        </w:rPr>
      </w:pPr>
      <w:r w:rsidRPr="007E1692">
        <w:rPr>
          <w:rFonts w:ascii="仿宋" w:eastAsia="仿宋" w:hAnsi="仿宋" w:hint="eastAsia"/>
          <w:b/>
          <w:sz w:val="24"/>
          <w:szCs w:val="24"/>
        </w:rPr>
        <w:t>备注：</w:t>
      </w:r>
    </w:p>
    <w:p w14:paraId="5F2286AC" w14:textId="2BC9B7EC" w:rsidR="00A967AF" w:rsidRPr="007E1692" w:rsidRDefault="00737A56" w:rsidP="00A967AF">
      <w:pPr>
        <w:rPr>
          <w:rFonts w:ascii="仿宋" w:eastAsia="仿宋" w:hAnsi="仿宋"/>
          <w:b/>
          <w:sz w:val="24"/>
          <w:szCs w:val="24"/>
        </w:rPr>
      </w:pPr>
      <w:r w:rsidRPr="007E1692">
        <w:rPr>
          <w:rFonts w:ascii="仿宋" w:eastAsia="仿宋" w:hAnsi="仿宋" w:hint="eastAsia"/>
          <w:b/>
          <w:sz w:val="24"/>
          <w:szCs w:val="24"/>
        </w:rPr>
        <w:t>（</w:t>
      </w:r>
      <w:r w:rsidR="00281948" w:rsidRPr="007E1692">
        <w:rPr>
          <w:rFonts w:ascii="仿宋" w:eastAsia="仿宋" w:hAnsi="仿宋"/>
          <w:b/>
          <w:sz w:val="24"/>
          <w:szCs w:val="24"/>
        </w:rPr>
        <w:t>1</w:t>
      </w:r>
      <w:r w:rsidRPr="007E1692">
        <w:rPr>
          <w:rFonts w:ascii="仿宋" w:eastAsia="仿宋" w:hAnsi="仿宋" w:hint="eastAsia"/>
          <w:b/>
          <w:sz w:val="24"/>
          <w:szCs w:val="24"/>
        </w:rPr>
        <w:t>）</w:t>
      </w:r>
      <w:r w:rsidR="00400951" w:rsidRPr="007E1692">
        <w:rPr>
          <w:rFonts w:ascii="仿宋" w:eastAsia="仿宋" w:hAnsi="仿宋" w:hint="eastAsia"/>
          <w:b/>
          <w:sz w:val="24"/>
          <w:szCs w:val="24"/>
        </w:rPr>
        <w:t>在无其他申请学生参与的情况下，</w:t>
      </w:r>
      <w:r w:rsidR="008500AA" w:rsidRPr="007E1692">
        <w:rPr>
          <w:rFonts w:ascii="仿宋" w:eastAsia="仿宋" w:hAnsi="仿宋" w:hint="eastAsia"/>
          <w:b/>
          <w:sz w:val="24"/>
          <w:szCs w:val="24"/>
        </w:rPr>
        <w:t>申请学生为</w:t>
      </w:r>
      <w:r w:rsidR="00B35FE7" w:rsidRPr="007E1692">
        <w:rPr>
          <w:rFonts w:ascii="仿宋" w:eastAsia="仿宋" w:hAnsi="仿宋" w:hint="eastAsia"/>
          <w:b/>
          <w:sz w:val="24"/>
          <w:szCs w:val="24"/>
        </w:rPr>
        <w:t>专利的第一申请人</w:t>
      </w:r>
      <w:r w:rsidR="00A967AF" w:rsidRPr="007E1692">
        <w:rPr>
          <w:rFonts w:ascii="仿宋" w:eastAsia="仿宋" w:hAnsi="仿宋" w:hint="eastAsia"/>
          <w:b/>
          <w:sz w:val="24"/>
          <w:szCs w:val="24"/>
        </w:rPr>
        <w:t>获得</w:t>
      </w:r>
      <w:r w:rsidR="00B35FE7" w:rsidRPr="007E1692">
        <w:rPr>
          <w:rFonts w:ascii="仿宋" w:eastAsia="仿宋" w:hAnsi="仿宋" w:hint="eastAsia"/>
          <w:b/>
          <w:sz w:val="24"/>
          <w:szCs w:val="24"/>
        </w:rPr>
        <w:t>100</w:t>
      </w:r>
      <w:r w:rsidR="00B35FE7" w:rsidRPr="007E1692">
        <w:rPr>
          <w:rFonts w:ascii="仿宋" w:eastAsia="仿宋" w:hAnsi="仿宋"/>
          <w:b/>
          <w:sz w:val="24"/>
          <w:szCs w:val="24"/>
        </w:rPr>
        <w:t>%得分</w:t>
      </w:r>
      <w:r w:rsidR="00B35FE7" w:rsidRPr="007E1692">
        <w:rPr>
          <w:rFonts w:ascii="仿宋" w:eastAsia="仿宋" w:hAnsi="仿宋" w:hint="eastAsia"/>
          <w:b/>
          <w:sz w:val="24"/>
          <w:szCs w:val="24"/>
        </w:rPr>
        <w:t>。</w:t>
      </w:r>
      <w:r w:rsidR="00B35FE7" w:rsidRPr="007E1692">
        <w:rPr>
          <w:rFonts w:ascii="仿宋" w:eastAsia="仿宋" w:hAnsi="仿宋"/>
          <w:b/>
          <w:sz w:val="24"/>
          <w:szCs w:val="24"/>
        </w:rPr>
        <w:t>如</w:t>
      </w:r>
      <w:r w:rsidR="00B35FE7" w:rsidRPr="007E1692">
        <w:rPr>
          <w:rFonts w:ascii="仿宋" w:eastAsia="仿宋" w:hAnsi="仿宋" w:hint="eastAsia"/>
          <w:b/>
          <w:sz w:val="24"/>
          <w:szCs w:val="24"/>
        </w:rPr>
        <w:t>专利的第一申请人为该学生导师，</w:t>
      </w:r>
      <w:r w:rsidR="00EB55E8" w:rsidRPr="007E1692">
        <w:rPr>
          <w:rFonts w:ascii="仿宋" w:eastAsia="仿宋" w:hAnsi="仿宋" w:hint="eastAsia"/>
          <w:b/>
          <w:sz w:val="24"/>
          <w:szCs w:val="24"/>
        </w:rPr>
        <w:t>专利的</w:t>
      </w:r>
      <w:r w:rsidR="008500AA" w:rsidRPr="007E1692">
        <w:rPr>
          <w:rFonts w:ascii="仿宋" w:eastAsia="仿宋" w:hAnsi="仿宋" w:hint="eastAsia"/>
          <w:b/>
          <w:sz w:val="24"/>
          <w:szCs w:val="24"/>
        </w:rPr>
        <w:t>第二</w:t>
      </w:r>
      <w:r w:rsidR="00EB55E8" w:rsidRPr="007E1692">
        <w:rPr>
          <w:rFonts w:ascii="仿宋" w:eastAsia="仿宋" w:hAnsi="仿宋" w:hint="eastAsia"/>
          <w:b/>
          <w:sz w:val="24"/>
          <w:szCs w:val="24"/>
        </w:rPr>
        <w:t>申请人</w:t>
      </w:r>
      <w:r w:rsidR="00A967AF" w:rsidRPr="007E1692">
        <w:rPr>
          <w:rFonts w:ascii="仿宋" w:eastAsia="仿宋" w:hAnsi="仿宋" w:hint="eastAsia"/>
          <w:b/>
          <w:sz w:val="24"/>
          <w:szCs w:val="24"/>
        </w:rPr>
        <w:t>为申请学生，分值系数取0.5</w:t>
      </w:r>
      <w:r w:rsidRPr="007E1692">
        <w:rPr>
          <w:rFonts w:ascii="仿宋" w:eastAsia="仿宋" w:hAnsi="仿宋" w:hint="eastAsia"/>
          <w:b/>
          <w:sz w:val="24"/>
          <w:szCs w:val="24"/>
        </w:rPr>
        <w:t>；</w:t>
      </w:r>
    </w:p>
    <w:p w14:paraId="0ADF02F2" w14:textId="75B7B7D6" w:rsidR="008500AA" w:rsidRPr="007E1692" w:rsidRDefault="00737A56" w:rsidP="00737A56">
      <w:pPr>
        <w:rPr>
          <w:rFonts w:ascii="仿宋" w:eastAsia="仿宋" w:hAnsi="仿宋"/>
          <w:b/>
          <w:sz w:val="24"/>
          <w:szCs w:val="24"/>
        </w:rPr>
      </w:pPr>
      <w:r w:rsidRPr="007E1692">
        <w:rPr>
          <w:rFonts w:ascii="仿宋" w:eastAsia="仿宋" w:hAnsi="仿宋" w:hint="eastAsia"/>
          <w:b/>
          <w:sz w:val="24"/>
          <w:szCs w:val="24"/>
        </w:rPr>
        <w:t>（</w:t>
      </w:r>
      <w:r w:rsidR="00281948" w:rsidRPr="007E1692">
        <w:rPr>
          <w:rFonts w:ascii="仿宋" w:eastAsia="仿宋" w:hAnsi="仿宋"/>
          <w:b/>
          <w:sz w:val="24"/>
          <w:szCs w:val="24"/>
        </w:rPr>
        <w:t>2</w:t>
      </w:r>
      <w:r w:rsidRPr="007E1692">
        <w:rPr>
          <w:rFonts w:ascii="仿宋" w:eastAsia="仿宋" w:hAnsi="仿宋" w:hint="eastAsia"/>
          <w:b/>
          <w:sz w:val="24"/>
          <w:szCs w:val="24"/>
        </w:rPr>
        <w:t>）</w:t>
      </w:r>
      <w:r w:rsidR="00A967AF" w:rsidRPr="007E1692">
        <w:rPr>
          <w:rFonts w:ascii="仿宋" w:eastAsia="仿宋" w:hAnsi="仿宋" w:hint="eastAsia"/>
          <w:b/>
          <w:sz w:val="24"/>
          <w:szCs w:val="24"/>
        </w:rPr>
        <w:t>填表学生应对填写内容的真实性负责，有任何材料造假或重复使用科研成果等虚假行为，一经发现，立即取消在读期间所有将奖学金申报资格</w:t>
      </w:r>
      <w:r w:rsidRPr="007E1692">
        <w:rPr>
          <w:rFonts w:ascii="仿宋" w:eastAsia="仿宋" w:hAnsi="仿宋" w:hint="eastAsia"/>
          <w:b/>
          <w:sz w:val="24"/>
          <w:szCs w:val="24"/>
        </w:rPr>
        <w:t>！</w:t>
      </w:r>
    </w:p>
    <w:p w14:paraId="06FD24F5" w14:textId="77777777" w:rsidR="00737A56" w:rsidRPr="007E1692" w:rsidRDefault="00737A56" w:rsidP="00737A56">
      <w:pPr>
        <w:rPr>
          <w:rFonts w:ascii="仿宋" w:eastAsia="仿宋" w:hAnsi="仿宋"/>
          <w:b/>
          <w:sz w:val="24"/>
          <w:szCs w:val="24"/>
        </w:rPr>
      </w:pPr>
    </w:p>
    <w:p w14:paraId="3CDCF62E" w14:textId="77777777" w:rsidR="00737A56" w:rsidRPr="007E1692" w:rsidRDefault="00737A56" w:rsidP="00737A56">
      <w:pPr>
        <w:rPr>
          <w:rFonts w:ascii="仿宋" w:eastAsia="仿宋" w:hAnsi="仿宋"/>
          <w:b/>
          <w:sz w:val="24"/>
          <w:szCs w:val="24"/>
        </w:rPr>
      </w:pPr>
    </w:p>
    <w:p w14:paraId="2880BA62" w14:textId="77777777" w:rsidR="00EB55E8" w:rsidRPr="007E1692" w:rsidRDefault="00EB55E8" w:rsidP="00300DDA">
      <w:pPr>
        <w:rPr>
          <w:rFonts w:ascii="仿宋" w:eastAsia="仿宋" w:hAnsi="仿宋"/>
          <w:b/>
          <w:sz w:val="24"/>
          <w:szCs w:val="24"/>
        </w:rPr>
      </w:pPr>
      <w:r w:rsidRPr="007E1692">
        <w:rPr>
          <w:rFonts w:ascii="仿宋" w:eastAsia="仿宋" w:hAnsi="仿宋" w:hint="eastAsia"/>
          <w:b/>
          <w:sz w:val="24"/>
          <w:szCs w:val="24"/>
        </w:rPr>
        <w:t>申请人签字确认：</w:t>
      </w:r>
      <w:r w:rsidR="00537A8A" w:rsidRPr="007E1692">
        <w:rPr>
          <w:rFonts w:ascii="仿宋" w:eastAsia="仿宋" w:hAnsi="仿宋" w:hint="eastAsia"/>
          <w:b/>
          <w:sz w:val="24"/>
          <w:szCs w:val="24"/>
        </w:rPr>
        <w:t xml:space="preserve">____________________                                </w:t>
      </w:r>
      <w:r w:rsidRPr="007E1692">
        <w:rPr>
          <w:rFonts w:ascii="仿宋" w:eastAsia="仿宋" w:hAnsi="仿宋" w:hint="eastAsia"/>
          <w:b/>
          <w:sz w:val="24"/>
          <w:szCs w:val="24"/>
        </w:rPr>
        <w:t>申请人导师签字</w:t>
      </w:r>
      <w:r w:rsidR="00537A8A" w:rsidRPr="007E1692">
        <w:rPr>
          <w:rFonts w:ascii="仿宋" w:eastAsia="仿宋" w:hAnsi="仿宋" w:hint="eastAsia"/>
          <w:b/>
          <w:sz w:val="24"/>
          <w:szCs w:val="24"/>
        </w:rPr>
        <w:t>确认</w:t>
      </w:r>
      <w:r w:rsidRPr="007E1692">
        <w:rPr>
          <w:rFonts w:ascii="仿宋" w:eastAsia="仿宋" w:hAnsi="仿宋" w:hint="eastAsia"/>
          <w:b/>
          <w:sz w:val="24"/>
          <w:szCs w:val="24"/>
        </w:rPr>
        <w:t>：</w:t>
      </w:r>
      <w:r w:rsidR="00537A8A" w:rsidRPr="007E1692">
        <w:rPr>
          <w:rFonts w:ascii="仿宋" w:eastAsia="仿宋" w:hAnsi="仿宋" w:hint="eastAsia"/>
          <w:b/>
          <w:sz w:val="24"/>
          <w:szCs w:val="24"/>
        </w:rPr>
        <w:t>_____________________</w:t>
      </w:r>
    </w:p>
    <w:sectPr w:rsidR="00EB55E8" w:rsidRPr="007E1692" w:rsidSect="00C4126F">
      <w:headerReference w:type="default" r:id="rId6"/>
      <w:pgSz w:w="16838" w:h="11906" w:orient="landscape"/>
      <w:pgMar w:top="720" w:right="720" w:bottom="720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3D8FD" w14:textId="77777777" w:rsidR="004919E1" w:rsidRDefault="004919E1" w:rsidP="008C305B">
      <w:r>
        <w:separator/>
      </w:r>
    </w:p>
  </w:endnote>
  <w:endnote w:type="continuationSeparator" w:id="0">
    <w:p w14:paraId="4021EC80" w14:textId="77777777" w:rsidR="004919E1" w:rsidRDefault="004919E1" w:rsidP="008C3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EC70B" w14:textId="77777777" w:rsidR="004919E1" w:rsidRDefault="004919E1" w:rsidP="008C305B">
      <w:r>
        <w:separator/>
      </w:r>
    </w:p>
  </w:footnote>
  <w:footnote w:type="continuationSeparator" w:id="0">
    <w:p w14:paraId="42176396" w14:textId="77777777" w:rsidR="004919E1" w:rsidRDefault="004919E1" w:rsidP="008C30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0EBB6" w14:textId="77777777" w:rsidR="008C305B" w:rsidRDefault="008C305B" w:rsidP="008C305B">
    <w:pPr>
      <w:pStyle w:val="a3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DU1NjM3NzayNDJS0lEKTi0uzszPAykwqgUASZbSniwAAAA="/>
  </w:docVars>
  <w:rsids>
    <w:rsidRoot w:val="008E0E9F"/>
    <w:rsid w:val="00087939"/>
    <w:rsid w:val="00276C6C"/>
    <w:rsid w:val="00281948"/>
    <w:rsid w:val="00300DDA"/>
    <w:rsid w:val="00381076"/>
    <w:rsid w:val="00400951"/>
    <w:rsid w:val="00450A61"/>
    <w:rsid w:val="004919E1"/>
    <w:rsid w:val="00537A8A"/>
    <w:rsid w:val="00551516"/>
    <w:rsid w:val="00563FAF"/>
    <w:rsid w:val="005B0240"/>
    <w:rsid w:val="00737A56"/>
    <w:rsid w:val="007E1692"/>
    <w:rsid w:val="008465EE"/>
    <w:rsid w:val="008500AA"/>
    <w:rsid w:val="008C305B"/>
    <w:rsid w:val="008E0E9F"/>
    <w:rsid w:val="008E6BDD"/>
    <w:rsid w:val="00982925"/>
    <w:rsid w:val="009A3A78"/>
    <w:rsid w:val="009D6A46"/>
    <w:rsid w:val="00A4337C"/>
    <w:rsid w:val="00A666A5"/>
    <w:rsid w:val="00A967AF"/>
    <w:rsid w:val="00B03C18"/>
    <w:rsid w:val="00B35FE7"/>
    <w:rsid w:val="00B66049"/>
    <w:rsid w:val="00C4126F"/>
    <w:rsid w:val="00CB032B"/>
    <w:rsid w:val="00DF50C7"/>
    <w:rsid w:val="00E00F81"/>
    <w:rsid w:val="00E0613E"/>
    <w:rsid w:val="00E06918"/>
    <w:rsid w:val="00E37B60"/>
    <w:rsid w:val="00E66947"/>
    <w:rsid w:val="00EB55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11C6CB"/>
  <w15:docId w15:val="{E9D66736-ECA3-4DCA-AD1A-5DCF38C8E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7B6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C30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C305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C305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C305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03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124</Words>
  <Characters>707</Characters>
  <Application>Microsoft Office Word</Application>
  <DocSecurity>0</DocSecurity>
  <Lines>5</Lines>
  <Paragraphs>1</Paragraphs>
  <ScaleCrop>false</ScaleCrop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er</dc:creator>
  <cp:keywords/>
  <dc:description/>
  <cp:lastModifiedBy>霈泽 陈</cp:lastModifiedBy>
  <cp:revision>21</cp:revision>
  <dcterms:created xsi:type="dcterms:W3CDTF">2015-11-04T01:34:00Z</dcterms:created>
  <dcterms:modified xsi:type="dcterms:W3CDTF">2023-10-01T06:19:00Z</dcterms:modified>
</cp:coreProperties>
</file>